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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 Text"/>
    <w:next w:val="Footnote 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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

</file>

<file path=word/_rels/footnotes.xml.rels><?xml version="1.0" encoding="UTF-8"?>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